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6C495D" w14:textId="2BE22A4E" w:rsidR="00881CCF" w:rsidRDefault="00881CCF" w:rsidP="003A67A1">
      <w:pPr>
        <w:spacing w:after="0" w:line="360" w:lineRule="auto"/>
      </w:pPr>
    </w:p>
    <w:p w14:paraId="398DBB5E" w14:textId="017F4C19" w:rsidR="00881CCF" w:rsidRPr="001770D2" w:rsidRDefault="0088729C" w:rsidP="001770D2">
      <w:pPr>
        <w:jc w:val="center"/>
        <w:rPr>
          <w:b/>
          <w:bCs/>
          <w:sz w:val="36"/>
          <w:szCs w:val="36"/>
        </w:rPr>
      </w:pPr>
      <w:bookmarkStart w:id="0" w:name="_Hlk50838404"/>
      <w:bookmarkStart w:id="1" w:name="_Hlk50838383"/>
      <w:r>
        <w:rPr>
          <w:b/>
          <w:bCs/>
          <w:sz w:val="36"/>
          <w:szCs w:val="36"/>
        </w:rPr>
        <w:t xml:space="preserve"> Mini - Project</w:t>
      </w:r>
      <w:bookmarkStart w:id="2" w:name="_GoBack"/>
      <w:bookmarkEnd w:id="2"/>
    </w:p>
    <w:p w14:paraId="0D59D88C" w14:textId="554A8455" w:rsidR="00881CCF" w:rsidRPr="000B564C" w:rsidRDefault="00881CCF" w:rsidP="00881CCF">
      <w:pPr>
        <w:jc w:val="both"/>
        <w:rPr>
          <w:sz w:val="24"/>
          <w:szCs w:val="24"/>
        </w:rPr>
      </w:pPr>
      <w:r w:rsidRPr="000A18B9">
        <w:rPr>
          <w:b/>
          <w:bCs/>
          <w:sz w:val="24"/>
          <w:szCs w:val="24"/>
        </w:rPr>
        <w:t>NAME:</w:t>
      </w:r>
      <w:r w:rsidRPr="000B564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SOUNDARYA G                                            </w:t>
      </w:r>
      <w:r w:rsidR="00531863">
        <w:rPr>
          <w:sz w:val="24"/>
          <w:szCs w:val="24"/>
        </w:rPr>
        <w:t xml:space="preserve">                         </w:t>
      </w:r>
      <w:r w:rsidR="003D77D0">
        <w:rPr>
          <w:sz w:val="24"/>
          <w:szCs w:val="24"/>
        </w:rPr>
        <w:t xml:space="preserve">  </w:t>
      </w:r>
      <w:r w:rsidR="00531863">
        <w:rPr>
          <w:sz w:val="24"/>
          <w:szCs w:val="24"/>
        </w:rPr>
        <w:t xml:space="preserve"> </w:t>
      </w:r>
      <w:r w:rsidRPr="000A18B9">
        <w:rPr>
          <w:b/>
          <w:bCs/>
          <w:sz w:val="24"/>
          <w:szCs w:val="24"/>
        </w:rPr>
        <w:t>DATE:</w:t>
      </w:r>
      <w:r w:rsidRPr="000B564C">
        <w:rPr>
          <w:sz w:val="24"/>
          <w:szCs w:val="24"/>
        </w:rPr>
        <w:t xml:space="preserve"> </w:t>
      </w:r>
      <w:r w:rsidR="0088729C">
        <w:rPr>
          <w:sz w:val="24"/>
          <w:szCs w:val="24"/>
        </w:rPr>
        <w:t>10</w:t>
      </w:r>
      <w:r w:rsidRPr="000B564C">
        <w:rPr>
          <w:sz w:val="24"/>
          <w:szCs w:val="24"/>
        </w:rPr>
        <w:t>-</w:t>
      </w:r>
      <w:r w:rsidR="0088729C">
        <w:rPr>
          <w:sz w:val="24"/>
          <w:szCs w:val="24"/>
        </w:rPr>
        <w:t>NOV</w:t>
      </w:r>
      <w:r w:rsidRPr="000B564C">
        <w:rPr>
          <w:sz w:val="24"/>
          <w:szCs w:val="24"/>
        </w:rPr>
        <w:t>-202</w:t>
      </w:r>
      <w:r>
        <w:rPr>
          <w:sz w:val="24"/>
          <w:szCs w:val="24"/>
        </w:rPr>
        <w:t>1</w:t>
      </w:r>
    </w:p>
    <w:bookmarkEnd w:id="0"/>
    <w:p w14:paraId="4AD52CB4" w14:textId="2250C137" w:rsidR="00881CCF" w:rsidRPr="000B564C" w:rsidRDefault="00881CCF" w:rsidP="00881CCF">
      <w:pPr>
        <w:pBdr>
          <w:bottom w:val="single" w:sz="6" w:space="1" w:color="auto"/>
        </w:pBdr>
        <w:rPr>
          <w:b/>
          <w:bCs/>
          <w:sz w:val="24"/>
          <w:szCs w:val="24"/>
        </w:rPr>
      </w:pPr>
      <w:r w:rsidRPr="000A18B9">
        <w:rPr>
          <w:b/>
          <w:bCs/>
          <w:sz w:val="24"/>
          <w:szCs w:val="24"/>
        </w:rPr>
        <w:t>REGISTER N</w:t>
      </w:r>
      <w:r w:rsidR="001770D2">
        <w:rPr>
          <w:b/>
          <w:bCs/>
          <w:sz w:val="24"/>
          <w:szCs w:val="24"/>
        </w:rPr>
        <w:t>o.</w:t>
      </w:r>
      <w:r w:rsidRPr="000A18B9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2048057                                                                </w:t>
      </w:r>
      <w:r w:rsidR="00056597">
        <w:rPr>
          <w:sz w:val="24"/>
          <w:szCs w:val="24"/>
        </w:rPr>
        <w:t xml:space="preserve">       </w:t>
      </w:r>
      <w:r w:rsidR="00817730">
        <w:rPr>
          <w:b/>
          <w:bCs/>
          <w:sz w:val="24"/>
          <w:szCs w:val="24"/>
        </w:rPr>
        <w:t>COURSES</w:t>
      </w:r>
      <w:r w:rsidRPr="000A18B9">
        <w:rPr>
          <w:b/>
          <w:bCs/>
          <w:sz w:val="24"/>
          <w:szCs w:val="24"/>
        </w:rPr>
        <w:t>:</w:t>
      </w:r>
      <w:r w:rsidRPr="000B564C">
        <w:rPr>
          <w:sz w:val="24"/>
          <w:szCs w:val="24"/>
        </w:rPr>
        <w:t xml:space="preserve">  </w:t>
      </w:r>
      <w:r w:rsidR="001770D2" w:rsidRPr="00056597">
        <w:rPr>
          <w:sz w:val="24"/>
          <w:szCs w:val="24"/>
        </w:rPr>
        <w:t>Cloud Analytics</w:t>
      </w:r>
    </w:p>
    <w:bookmarkEnd w:id="1"/>
    <w:p w14:paraId="4BD79267" w14:textId="77777777" w:rsidR="00881CCF" w:rsidRDefault="00881CCF" w:rsidP="00881CCF">
      <w:pPr>
        <w:pStyle w:val="ListParagraph"/>
        <w:spacing w:after="0" w:line="360" w:lineRule="auto"/>
      </w:pPr>
    </w:p>
    <w:p w14:paraId="6B871CB7" w14:textId="1E04C93F" w:rsidR="00176354" w:rsidRDefault="00176354" w:rsidP="00176354">
      <w:pPr>
        <w:pStyle w:val="ListParagraph"/>
        <w:spacing w:after="0" w:line="360" w:lineRule="auto"/>
        <w:ind w:left="0"/>
      </w:pPr>
      <w:r w:rsidRPr="00176354">
        <w:rPr>
          <w:noProof/>
          <w:lang w:eastAsia="en-IN"/>
        </w:rPr>
        <w:drawing>
          <wp:inline distT="0" distB="0" distL="0" distR="0" wp14:anchorId="38A9478F" wp14:editId="3F8BBF45">
            <wp:extent cx="5655310" cy="290318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90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58A9D" w14:textId="6ECE5C01" w:rsidR="00176354" w:rsidRDefault="00176354" w:rsidP="00176354">
      <w:pPr>
        <w:pStyle w:val="ListParagraph"/>
        <w:spacing w:after="0" w:line="360" w:lineRule="auto"/>
        <w:ind w:left="0"/>
      </w:pPr>
      <w:r w:rsidRPr="00176354">
        <w:rPr>
          <w:noProof/>
          <w:lang w:eastAsia="en-IN"/>
        </w:rPr>
        <w:drawing>
          <wp:inline distT="0" distB="0" distL="0" distR="0" wp14:anchorId="7DAC88BF" wp14:editId="584834B3">
            <wp:extent cx="5655310" cy="258235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58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AB8A" w14:textId="24E85414" w:rsidR="00176354" w:rsidRDefault="00176354" w:rsidP="00176354">
      <w:pPr>
        <w:pStyle w:val="ListParagraph"/>
        <w:spacing w:after="0" w:line="360" w:lineRule="auto"/>
        <w:ind w:left="0"/>
      </w:pPr>
      <w:r w:rsidRPr="00176354">
        <w:rPr>
          <w:noProof/>
          <w:lang w:eastAsia="en-IN"/>
        </w:rPr>
        <w:lastRenderedPageBreak/>
        <w:drawing>
          <wp:inline distT="0" distB="0" distL="0" distR="0" wp14:anchorId="7FEE5A1B" wp14:editId="21A6910B">
            <wp:extent cx="5655310" cy="2581746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58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708A6" w14:textId="3B19A31A" w:rsidR="00176354" w:rsidRDefault="00176354" w:rsidP="00176354">
      <w:pPr>
        <w:pStyle w:val="ListParagraph"/>
        <w:spacing w:after="0" w:line="360" w:lineRule="auto"/>
        <w:ind w:left="0"/>
      </w:pPr>
      <w:r w:rsidRPr="00176354">
        <w:rPr>
          <w:noProof/>
          <w:lang w:eastAsia="en-IN"/>
        </w:rPr>
        <w:drawing>
          <wp:inline distT="0" distB="0" distL="0" distR="0" wp14:anchorId="6192F6BB" wp14:editId="404B2407">
            <wp:extent cx="5655310" cy="2581746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58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E1724" w14:textId="04D368C9" w:rsidR="0088729C" w:rsidRDefault="0088729C" w:rsidP="00176354">
      <w:pPr>
        <w:pStyle w:val="ListParagraph"/>
        <w:spacing w:after="0" w:line="360" w:lineRule="auto"/>
        <w:ind w:left="0"/>
      </w:pPr>
      <w:r w:rsidRPr="0088729C">
        <w:drawing>
          <wp:inline distT="0" distB="0" distL="0" distR="0" wp14:anchorId="3D67AC54" wp14:editId="5C1F744F">
            <wp:extent cx="5655310" cy="2910430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91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DF369" w14:textId="77777777" w:rsidR="0088729C" w:rsidRDefault="0088729C" w:rsidP="00176354">
      <w:pPr>
        <w:pStyle w:val="ListParagraph"/>
        <w:spacing w:after="0" w:line="360" w:lineRule="auto"/>
        <w:ind w:left="0"/>
      </w:pPr>
    </w:p>
    <w:p w14:paraId="3B2FCE86" w14:textId="4C773FC3" w:rsidR="0088729C" w:rsidRDefault="0088729C" w:rsidP="00176354">
      <w:pPr>
        <w:pStyle w:val="ListParagraph"/>
        <w:spacing w:after="0" w:line="360" w:lineRule="auto"/>
        <w:ind w:left="0"/>
      </w:pPr>
      <w:r w:rsidRPr="0088729C">
        <w:lastRenderedPageBreak/>
        <w:drawing>
          <wp:inline distT="0" distB="0" distL="0" distR="0" wp14:anchorId="15D609D6" wp14:editId="72947CEC">
            <wp:extent cx="5655310" cy="1670008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1670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94FC9" w14:textId="7FB1B063" w:rsidR="0088729C" w:rsidRDefault="0088729C" w:rsidP="00176354">
      <w:pPr>
        <w:pStyle w:val="ListParagraph"/>
        <w:spacing w:after="0" w:line="360" w:lineRule="auto"/>
        <w:ind w:left="0"/>
      </w:pPr>
      <w:r w:rsidRPr="0088729C">
        <w:drawing>
          <wp:inline distT="0" distB="0" distL="0" distR="0" wp14:anchorId="5EC8B681" wp14:editId="1CC20E1C">
            <wp:extent cx="5655310" cy="2903784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90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3F7FA" w14:textId="47B7657E" w:rsidR="0088729C" w:rsidRDefault="0088729C" w:rsidP="00176354">
      <w:pPr>
        <w:pStyle w:val="ListParagraph"/>
        <w:spacing w:after="0" w:line="360" w:lineRule="auto"/>
        <w:ind w:left="0"/>
      </w:pPr>
      <w:r w:rsidRPr="0088729C">
        <w:drawing>
          <wp:inline distT="0" distB="0" distL="0" distR="0" wp14:anchorId="61BD5B87" wp14:editId="2A1F37AF">
            <wp:extent cx="5655310" cy="2910430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91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8105D" w14:textId="0894DEBE" w:rsidR="0088729C" w:rsidRDefault="0088729C" w:rsidP="00176354">
      <w:pPr>
        <w:pStyle w:val="ListParagraph"/>
        <w:spacing w:after="0" w:line="360" w:lineRule="auto"/>
        <w:ind w:left="0"/>
      </w:pPr>
      <w:r w:rsidRPr="0088729C">
        <w:lastRenderedPageBreak/>
        <w:drawing>
          <wp:inline distT="0" distB="0" distL="0" distR="0" wp14:anchorId="5231D319" wp14:editId="6243ECD4">
            <wp:extent cx="5655310" cy="28995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89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1C7ED" w14:textId="77777777" w:rsidR="00EB43BF" w:rsidRDefault="00EB43BF" w:rsidP="00176354">
      <w:pPr>
        <w:pStyle w:val="ListParagraph"/>
        <w:spacing w:after="0" w:line="360" w:lineRule="auto"/>
        <w:ind w:left="0"/>
      </w:pPr>
    </w:p>
    <w:p w14:paraId="39947408" w14:textId="3B923327" w:rsidR="00EB43BF" w:rsidRDefault="00EB43BF" w:rsidP="00176354">
      <w:pPr>
        <w:pStyle w:val="ListParagraph"/>
        <w:spacing w:after="0" w:line="360" w:lineRule="auto"/>
        <w:ind w:left="0"/>
      </w:pPr>
      <w:r w:rsidRPr="00EB43BF">
        <w:rPr>
          <w:noProof/>
          <w:lang w:eastAsia="en-IN"/>
        </w:rPr>
        <w:drawing>
          <wp:inline distT="0" distB="0" distL="0" distR="0" wp14:anchorId="72C1401F" wp14:editId="10FCC211">
            <wp:extent cx="5655310" cy="2903784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903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DAFB0" w14:textId="3D60C295" w:rsidR="00EB43BF" w:rsidRDefault="00EB43BF" w:rsidP="00176354">
      <w:pPr>
        <w:pStyle w:val="ListParagraph"/>
        <w:spacing w:after="0" w:line="360" w:lineRule="auto"/>
        <w:ind w:left="0"/>
      </w:pPr>
      <w:r w:rsidRPr="00EB43BF">
        <w:rPr>
          <w:noProof/>
          <w:lang w:eastAsia="en-IN"/>
        </w:rPr>
        <w:lastRenderedPageBreak/>
        <w:drawing>
          <wp:inline distT="0" distB="0" distL="0" distR="0" wp14:anchorId="441594C9" wp14:editId="090FAD8E">
            <wp:extent cx="5655310" cy="291466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55310" cy="291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43BF" w:rsidSect="00840CE6">
      <w:pgSz w:w="11906" w:h="16838"/>
      <w:pgMar w:top="1440" w:right="1440" w:bottom="1440" w:left="156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3EA8E8" w14:textId="77777777" w:rsidR="00264ED0" w:rsidRDefault="00264ED0" w:rsidP="00080811">
      <w:pPr>
        <w:spacing w:after="0" w:line="240" w:lineRule="auto"/>
      </w:pPr>
      <w:r>
        <w:separator/>
      </w:r>
    </w:p>
  </w:endnote>
  <w:endnote w:type="continuationSeparator" w:id="0">
    <w:p w14:paraId="1981F6A7" w14:textId="77777777" w:rsidR="00264ED0" w:rsidRDefault="00264ED0" w:rsidP="00080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91D58C1" w14:textId="77777777" w:rsidR="00264ED0" w:rsidRDefault="00264ED0" w:rsidP="00080811">
      <w:pPr>
        <w:spacing w:after="0" w:line="240" w:lineRule="auto"/>
      </w:pPr>
      <w:r>
        <w:separator/>
      </w:r>
    </w:p>
  </w:footnote>
  <w:footnote w:type="continuationSeparator" w:id="0">
    <w:p w14:paraId="78CE9217" w14:textId="77777777" w:rsidR="00264ED0" w:rsidRDefault="00264ED0" w:rsidP="000808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581448"/>
    <w:multiLevelType w:val="hybridMultilevel"/>
    <w:tmpl w:val="B0322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7C0EC7"/>
    <w:multiLevelType w:val="multilevel"/>
    <w:tmpl w:val="3BCE9C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3D82983"/>
    <w:multiLevelType w:val="multilevel"/>
    <w:tmpl w:val="62E20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5567618"/>
    <w:multiLevelType w:val="hybridMultilevel"/>
    <w:tmpl w:val="52A631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4C74DA"/>
    <w:multiLevelType w:val="hybridMultilevel"/>
    <w:tmpl w:val="36060616"/>
    <w:lvl w:ilvl="0" w:tplc="A70864DE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8BE6D39"/>
    <w:multiLevelType w:val="hybridMultilevel"/>
    <w:tmpl w:val="0DD614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3D045FE">
      <w:numFmt w:val="bullet"/>
      <w:lvlText w:val="•"/>
      <w:lvlJc w:val="left"/>
      <w:pPr>
        <w:ind w:left="1515" w:hanging="435"/>
      </w:pPr>
      <w:rPr>
        <w:rFonts w:ascii="Calibri" w:eastAsiaTheme="minorHAnsi" w:hAnsi="Calibri" w:cs="Calibri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D331EB"/>
    <w:multiLevelType w:val="hybridMultilevel"/>
    <w:tmpl w:val="FD901E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901527"/>
    <w:multiLevelType w:val="hybridMultilevel"/>
    <w:tmpl w:val="801E6B62"/>
    <w:lvl w:ilvl="0" w:tplc="6CCEB808">
      <w:numFmt w:val="bullet"/>
      <w:lvlText w:val=""/>
      <w:lvlJc w:val="left"/>
      <w:pPr>
        <w:ind w:left="338" w:hanging="360"/>
      </w:pPr>
      <w:rPr>
        <w:rFonts w:ascii="Wingdings" w:eastAsiaTheme="minorHAns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0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4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</w:abstractNum>
  <w:abstractNum w:abstractNumId="8">
    <w:nsid w:val="23C030A3"/>
    <w:multiLevelType w:val="hybridMultilevel"/>
    <w:tmpl w:val="5A2238C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6A373F2"/>
    <w:multiLevelType w:val="hybridMultilevel"/>
    <w:tmpl w:val="B03223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CD3D3A"/>
    <w:multiLevelType w:val="multilevel"/>
    <w:tmpl w:val="27681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DCE6AE9"/>
    <w:multiLevelType w:val="multilevel"/>
    <w:tmpl w:val="83EC8A5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42E7CBC"/>
    <w:multiLevelType w:val="multilevel"/>
    <w:tmpl w:val="0F3844F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800299D"/>
    <w:multiLevelType w:val="multilevel"/>
    <w:tmpl w:val="300E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42802AA"/>
    <w:multiLevelType w:val="hybridMultilevel"/>
    <w:tmpl w:val="A63E37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582470"/>
    <w:multiLevelType w:val="hybridMultilevel"/>
    <w:tmpl w:val="4D6A4C5E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6">
    <w:nsid w:val="460B48A7"/>
    <w:multiLevelType w:val="hybridMultilevel"/>
    <w:tmpl w:val="F77C16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7223429"/>
    <w:multiLevelType w:val="hybridMultilevel"/>
    <w:tmpl w:val="6EEE16C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B176D20"/>
    <w:multiLevelType w:val="hybridMultilevel"/>
    <w:tmpl w:val="9484142A"/>
    <w:lvl w:ilvl="0" w:tplc="489273B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>
    <w:nsid w:val="4EC5260F"/>
    <w:multiLevelType w:val="hybridMultilevel"/>
    <w:tmpl w:val="6EA63B0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0BF6680"/>
    <w:multiLevelType w:val="multilevel"/>
    <w:tmpl w:val="34C24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52C16B99"/>
    <w:multiLevelType w:val="hybridMultilevel"/>
    <w:tmpl w:val="FB9C4AFA"/>
    <w:lvl w:ilvl="0" w:tplc="7CDC6952">
      <w:start w:val="2"/>
      <w:numFmt w:val="bullet"/>
      <w:lvlText w:val=""/>
      <w:lvlJc w:val="left"/>
      <w:pPr>
        <w:ind w:left="786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2">
    <w:nsid w:val="53FE082C"/>
    <w:multiLevelType w:val="hybridMultilevel"/>
    <w:tmpl w:val="57B4FB4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54A179B7"/>
    <w:multiLevelType w:val="hybridMultilevel"/>
    <w:tmpl w:val="B9043C3E"/>
    <w:lvl w:ilvl="0" w:tplc="3704E8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5240375"/>
    <w:multiLevelType w:val="hybridMultilevel"/>
    <w:tmpl w:val="9656CC8A"/>
    <w:lvl w:ilvl="0" w:tplc="4009000D">
      <w:start w:val="1"/>
      <w:numFmt w:val="bullet"/>
      <w:lvlText w:val=""/>
      <w:lvlJc w:val="left"/>
      <w:pPr>
        <w:ind w:left="113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abstractNum w:abstractNumId="25">
    <w:nsid w:val="55624CDC"/>
    <w:multiLevelType w:val="hybridMultilevel"/>
    <w:tmpl w:val="4E06B0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AF71F0"/>
    <w:multiLevelType w:val="hybridMultilevel"/>
    <w:tmpl w:val="97F07328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AF93F37"/>
    <w:multiLevelType w:val="hybridMultilevel"/>
    <w:tmpl w:val="A47A85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2FF11A1"/>
    <w:multiLevelType w:val="hybridMultilevel"/>
    <w:tmpl w:val="ECE21E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30C0C88"/>
    <w:multiLevelType w:val="hybridMultilevel"/>
    <w:tmpl w:val="E6D40B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6481BA0"/>
    <w:multiLevelType w:val="hybridMultilevel"/>
    <w:tmpl w:val="0C6A849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1">
    <w:nsid w:val="6C216C9E"/>
    <w:multiLevelType w:val="hybridMultilevel"/>
    <w:tmpl w:val="FDAC3A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D16374B"/>
    <w:multiLevelType w:val="multilevel"/>
    <w:tmpl w:val="060A12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3">
    <w:nsid w:val="6EA344FE"/>
    <w:multiLevelType w:val="hybridMultilevel"/>
    <w:tmpl w:val="B49654D0"/>
    <w:lvl w:ilvl="0" w:tplc="40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34">
    <w:nsid w:val="73751CEA"/>
    <w:multiLevelType w:val="multilevel"/>
    <w:tmpl w:val="08644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91E51DB"/>
    <w:multiLevelType w:val="hybridMultilevel"/>
    <w:tmpl w:val="666EE790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7D2F9B4">
      <w:numFmt w:val="bullet"/>
      <w:lvlText w:val="•"/>
      <w:lvlJc w:val="left"/>
      <w:pPr>
        <w:ind w:left="1799" w:hanging="435"/>
      </w:pPr>
      <w:rPr>
        <w:rFonts w:ascii="Calibri" w:eastAsiaTheme="minorHAns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6">
    <w:nsid w:val="7EDE6906"/>
    <w:multiLevelType w:val="multilevel"/>
    <w:tmpl w:val="AA18C8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7"/>
  </w:num>
  <w:num w:numId="2">
    <w:abstractNumId w:val="3"/>
  </w:num>
  <w:num w:numId="3">
    <w:abstractNumId w:val="10"/>
  </w:num>
  <w:num w:numId="4">
    <w:abstractNumId w:val="2"/>
  </w:num>
  <w:num w:numId="5">
    <w:abstractNumId w:val="20"/>
  </w:num>
  <w:num w:numId="6">
    <w:abstractNumId w:val="13"/>
  </w:num>
  <w:num w:numId="7">
    <w:abstractNumId w:val="25"/>
  </w:num>
  <w:num w:numId="8">
    <w:abstractNumId w:val="15"/>
  </w:num>
  <w:num w:numId="9">
    <w:abstractNumId w:val="17"/>
  </w:num>
  <w:num w:numId="10">
    <w:abstractNumId w:val="6"/>
  </w:num>
  <w:num w:numId="11">
    <w:abstractNumId w:val="36"/>
  </w:num>
  <w:num w:numId="12">
    <w:abstractNumId w:val="18"/>
  </w:num>
  <w:num w:numId="13">
    <w:abstractNumId w:val="23"/>
  </w:num>
  <w:num w:numId="14">
    <w:abstractNumId w:val="31"/>
  </w:num>
  <w:num w:numId="15">
    <w:abstractNumId w:val="14"/>
  </w:num>
  <w:num w:numId="16">
    <w:abstractNumId w:val="19"/>
  </w:num>
  <w:num w:numId="17">
    <w:abstractNumId w:val="26"/>
  </w:num>
  <w:num w:numId="18">
    <w:abstractNumId w:val="24"/>
  </w:num>
  <w:num w:numId="19">
    <w:abstractNumId w:val="33"/>
  </w:num>
  <w:num w:numId="20">
    <w:abstractNumId w:val="16"/>
  </w:num>
  <w:num w:numId="21">
    <w:abstractNumId w:val="5"/>
  </w:num>
  <w:num w:numId="22">
    <w:abstractNumId w:val="35"/>
  </w:num>
  <w:num w:numId="23">
    <w:abstractNumId w:val="28"/>
  </w:num>
  <w:num w:numId="24">
    <w:abstractNumId w:val="30"/>
  </w:num>
  <w:num w:numId="25">
    <w:abstractNumId w:val="22"/>
  </w:num>
  <w:num w:numId="26">
    <w:abstractNumId w:val="29"/>
  </w:num>
  <w:num w:numId="27">
    <w:abstractNumId w:val="32"/>
  </w:num>
  <w:num w:numId="28">
    <w:abstractNumId w:val="1"/>
  </w:num>
  <w:num w:numId="29">
    <w:abstractNumId w:val="34"/>
  </w:num>
  <w:num w:numId="30">
    <w:abstractNumId w:val="8"/>
  </w:num>
  <w:num w:numId="31">
    <w:abstractNumId w:val="11"/>
  </w:num>
  <w:num w:numId="32">
    <w:abstractNumId w:val="12"/>
  </w:num>
  <w:num w:numId="33">
    <w:abstractNumId w:val="7"/>
  </w:num>
  <w:num w:numId="34">
    <w:abstractNumId w:val="21"/>
  </w:num>
  <w:num w:numId="35">
    <w:abstractNumId w:val="4"/>
  </w:num>
  <w:num w:numId="36">
    <w:abstractNumId w:val="9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NzAzMTW0NDQ1tbRU0lEKTi0uzszPAykwNK0FAHuH/1ktAAAA"/>
  </w:docVars>
  <w:rsids>
    <w:rsidRoot w:val="00382423"/>
    <w:rsid w:val="00002E6C"/>
    <w:rsid w:val="00014568"/>
    <w:rsid w:val="00023729"/>
    <w:rsid w:val="00042AEC"/>
    <w:rsid w:val="00046E42"/>
    <w:rsid w:val="00054C6E"/>
    <w:rsid w:val="00056597"/>
    <w:rsid w:val="00064CD0"/>
    <w:rsid w:val="00070840"/>
    <w:rsid w:val="00072D7D"/>
    <w:rsid w:val="00080811"/>
    <w:rsid w:val="0008654D"/>
    <w:rsid w:val="00086AFB"/>
    <w:rsid w:val="000B0285"/>
    <w:rsid w:val="000D1331"/>
    <w:rsid w:val="000F2051"/>
    <w:rsid w:val="00103C7A"/>
    <w:rsid w:val="00122CF6"/>
    <w:rsid w:val="0013552A"/>
    <w:rsid w:val="0013582F"/>
    <w:rsid w:val="001407CB"/>
    <w:rsid w:val="001535E7"/>
    <w:rsid w:val="0016093A"/>
    <w:rsid w:val="00176354"/>
    <w:rsid w:val="001770D2"/>
    <w:rsid w:val="001834A0"/>
    <w:rsid w:val="001A29FC"/>
    <w:rsid w:val="001D5A12"/>
    <w:rsid w:val="001E2255"/>
    <w:rsid w:val="00204C74"/>
    <w:rsid w:val="0020660A"/>
    <w:rsid w:val="002458A1"/>
    <w:rsid w:val="00251CA3"/>
    <w:rsid w:val="00255A05"/>
    <w:rsid w:val="00264ED0"/>
    <w:rsid w:val="0027056C"/>
    <w:rsid w:val="0027195F"/>
    <w:rsid w:val="0027569C"/>
    <w:rsid w:val="00275783"/>
    <w:rsid w:val="00297A10"/>
    <w:rsid w:val="002A1286"/>
    <w:rsid w:val="002A4033"/>
    <w:rsid w:val="002C353F"/>
    <w:rsid w:val="002C404F"/>
    <w:rsid w:val="002E5435"/>
    <w:rsid w:val="00312FB2"/>
    <w:rsid w:val="003174F9"/>
    <w:rsid w:val="00325BB5"/>
    <w:rsid w:val="003402A6"/>
    <w:rsid w:val="003643A8"/>
    <w:rsid w:val="00382423"/>
    <w:rsid w:val="0038490E"/>
    <w:rsid w:val="00385D73"/>
    <w:rsid w:val="00386C02"/>
    <w:rsid w:val="00387983"/>
    <w:rsid w:val="003A284D"/>
    <w:rsid w:val="003A67A1"/>
    <w:rsid w:val="003C4677"/>
    <w:rsid w:val="003C60B3"/>
    <w:rsid w:val="003D3DDB"/>
    <w:rsid w:val="003D77D0"/>
    <w:rsid w:val="003E1C27"/>
    <w:rsid w:val="003E6FB9"/>
    <w:rsid w:val="00435291"/>
    <w:rsid w:val="00440231"/>
    <w:rsid w:val="004629B8"/>
    <w:rsid w:val="00466C95"/>
    <w:rsid w:val="0046768D"/>
    <w:rsid w:val="00473592"/>
    <w:rsid w:val="00480294"/>
    <w:rsid w:val="004853F1"/>
    <w:rsid w:val="0048623A"/>
    <w:rsid w:val="00493697"/>
    <w:rsid w:val="00493B43"/>
    <w:rsid w:val="004A0429"/>
    <w:rsid w:val="004B2BE9"/>
    <w:rsid w:val="004B6697"/>
    <w:rsid w:val="004C0838"/>
    <w:rsid w:val="004C3814"/>
    <w:rsid w:val="00511B88"/>
    <w:rsid w:val="00531459"/>
    <w:rsid w:val="00531863"/>
    <w:rsid w:val="005358C2"/>
    <w:rsid w:val="0053659E"/>
    <w:rsid w:val="0055342E"/>
    <w:rsid w:val="00563DBC"/>
    <w:rsid w:val="005D4C7A"/>
    <w:rsid w:val="005E4AD9"/>
    <w:rsid w:val="00602C17"/>
    <w:rsid w:val="00627128"/>
    <w:rsid w:val="00627B37"/>
    <w:rsid w:val="00634FF4"/>
    <w:rsid w:val="00645EEF"/>
    <w:rsid w:val="00660AB3"/>
    <w:rsid w:val="0067124F"/>
    <w:rsid w:val="00676F56"/>
    <w:rsid w:val="00683950"/>
    <w:rsid w:val="006862A2"/>
    <w:rsid w:val="00690B33"/>
    <w:rsid w:val="00694823"/>
    <w:rsid w:val="006A2472"/>
    <w:rsid w:val="006A468C"/>
    <w:rsid w:val="006B0346"/>
    <w:rsid w:val="006B64A6"/>
    <w:rsid w:val="006C2DA8"/>
    <w:rsid w:val="006C3E50"/>
    <w:rsid w:val="006F1E20"/>
    <w:rsid w:val="006F4DDD"/>
    <w:rsid w:val="006F68B8"/>
    <w:rsid w:val="006F72E3"/>
    <w:rsid w:val="00711B1B"/>
    <w:rsid w:val="00714243"/>
    <w:rsid w:val="00721207"/>
    <w:rsid w:val="00724EFB"/>
    <w:rsid w:val="007530B4"/>
    <w:rsid w:val="007629CE"/>
    <w:rsid w:val="00796F77"/>
    <w:rsid w:val="007A6930"/>
    <w:rsid w:val="007D3ED6"/>
    <w:rsid w:val="007E43FB"/>
    <w:rsid w:val="007E4F8F"/>
    <w:rsid w:val="00817730"/>
    <w:rsid w:val="00835362"/>
    <w:rsid w:val="00840CE6"/>
    <w:rsid w:val="008454BE"/>
    <w:rsid w:val="00852643"/>
    <w:rsid w:val="008529A4"/>
    <w:rsid w:val="008706F7"/>
    <w:rsid w:val="00881CCF"/>
    <w:rsid w:val="00884CF8"/>
    <w:rsid w:val="008864CE"/>
    <w:rsid w:val="0088729C"/>
    <w:rsid w:val="00894113"/>
    <w:rsid w:val="008969DE"/>
    <w:rsid w:val="008A28F8"/>
    <w:rsid w:val="008A2D54"/>
    <w:rsid w:val="008A5EE7"/>
    <w:rsid w:val="008B4446"/>
    <w:rsid w:val="008C2681"/>
    <w:rsid w:val="008C2D28"/>
    <w:rsid w:val="008D041A"/>
    <w:rsid w:val="008D0A6D"/>
    <w:rsid w:val="008D5AE0"/>
    <w:rsid w:val="008F09CF"/>
    <w:rsid w:val="008F2B5F"/>
    <w:rsid w:val="00900E49"/>
    <w:rsid w:val="00905F68"/>
    <w:rsid w:val="00920DF6"/>
    <w:rsid w:val="009237EE"/>
    <w:rsid w:val="009255A6"/>
    <w:rsid w:val="00931FDA"/>
    <w:rsid w:val="00941944"/>
    <w:rsid w:val="009550AD"/>
    <w:rsid w:val="00957E30"/>
    <w:rsid w:val="0096584C"/>
    <w:rsid w:val="00965ED7"/>
    <w:rsid w:val="00982099"/>
    <w:rsid w:val="009B4BDD"/>
    <w:rsid w:val="009C051C"/>
    <w:rsid w:val="009C1A72"/>
    <w:rsid w:val="009F0814"/>
    <w:rsid w:val="00A04B92"/>
    <w:rsid w:val="00A1687A"/>
    <w:rsid w:val="00A275E1"/>
    <w:rsid w:val="00A5542F"/>
    <w:rsid w:val="00A71BB7"/>
    <w:rsid w:val="00A73993"/>
    <w:rsid w:val="00AA12E6"/>
    <w:rsid w:val="00AA50DD"/>
    <w:rsid w:val="00AC0279"/>
    <w:rsid w:val="00AC6A9B"/>
    <w:rsid w:val="00AD1F0F"/>
    <w:rsid w:val="00AE5CFA"/>
    <w:rsid w:val="00B06826"/>
    <w:rsid w:val="00B14173"/>
    <w:rsid w:val="00B1431B"/>
    <w:rsid w:val="00B450AA"/>
    <w:rsid w:val="00B72649"/>
    <w:rsid w:val="00B8234B"/>
    <w:rsid w:val="00B83EF2"/>
    <w:rsid w:val="00B97E0F"/>
    <w:rsid w:val="00BA433B"/>
    <w:rsid w:val="00BA4762"/>
    <w:rsid w:val="00BC4016"/>
    <w:rsid w:val="00BF6903"/>
    <w:rsid w:val="00C0055A"/>
    <w:rsid w:val="00C07356"/>
    <w:rsid w:val="00C67D78"/>
    <w:rsid w:val="00C73BB0"/>
    <w:rsid w:val="00C8509D"/>
    <w:rsid w:val="00C8711F"/>
    <w:rsid w:val="00CC5023"/>
    <w:rsid w:val="00CE3E06"/>
    <w:rsid w:val="00CE7610"/>
    <w:rsid w:val="00D07D0E"/>
    <w:rsid w:val="00D15FAE"/>
    <w:rsid w:val="00D2610C"/>
    <w:rsid w:val="00D30EC0"/>
    <w:rsid w:val="00D47924"/>
    <w:rsid w:val="00D60BFD"/>
    <w:rsid w:val="00D673DB"/>
    <w:rsid w:val="00D75118"/>
    <w:rsid w:val="00DC0274"/>
    <w:rsid w:val="00DC62AF"/>
    <w:rsid w:val="00DD1D43"/>
    <w:rsid w:val="00DD60B0"/>
    <w:rsid w:val="00E13C0F"/>
    <w:rsid w:val="00E230C9"/>
    <w:rsid w:val="00E2444F"/>
    <w:rsid w:val="00E42605"/>
    <w:rsid w:val="00E76567"/>
    <w:rsid w:val="00E77BF8"/>
    <w:rsid w:val="00E77C1D"/>
    <w:rsid w:val="00E82B75"/>
    <w:rsid w:val="00E9726D"/>
    <w:rsid w:val="00EB43BF"/>
    <w:rsid w:val="00EB656B"/>
    <w:rsid w:val="00ED7993"/>
    <w:rsid w:val="00EE3056"/>
    <w:rsid w:val="00F0028A"/>
    <w:rsid w:val="00F04093"/>
    <w:rsid w:val="00F22689"/>
    <w:rsid w:val="00F37BB2"/>
    <w:rsid w:val="00F57C27"/>
    <w:rsid w:val="00F7298D"/>
    <w:rsid w:val="00F74F93"/>
    <w:rsid w:val="00F84192"/>
    <w:rsid w:val="00F91DBC"/>
    <w:rsid w:val="00F91EF4"/>
    <w:rsid w:val="00F9665E"/>
    <w:rsid w:val="00FA2A22"/>
    <w:rsid w:val="00FA2B10"/>
    <w:rsid w:val="00FA343E"/>
    <w:rsid w:val="00FC5EFF"/>
    <w:rsid w:val="00FD56A8"/>
    <w:rsid w:val="00FF4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E8F7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54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2D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708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35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353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A10"/>
    <w:pPr>
      <w:ind w:left="720"/>
      <w:contextualSpacing/>
    </w:pPr>
  </w:style>
  <w:style w:type="table" w:styleId="TableGrid">
    <w:name w:val="Table Grid"/>
    <w:basedOn w:val="TableNormal"/>
    <w:uiPriority w:val="39"/>
    <w:rsid w:val="00EB65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3A67A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13C0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70840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454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2C353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2C353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6C2D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080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811"/>
  </w:style>
  <w:style w:type="paragraph" w:styleId="Footer">
    <w:name w:val="footer"/>
    <w:basedOn w:val="Normal"/>
    <w:link w:val="FooterChar"/>
    <w:uiPriority w:val="99"/>
    <w:unhideWhenUsed/>
    <w:rsid w:val="00080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811"/>
  </w:style>
  <w:style w:type="character" w:customStyle="1" w:styleId="Heading2Char">
    <w:name w:val="Heading 2 Char"/>
    <w:basedOn w:val="DefaultParagraphFont"/>
    <w:link w:val="Heading2"/>
    <w:uiPriority w:val="9"/>
    <w:semiHidden/>
    <w:rsid w:val="008A2D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840CE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9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92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54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2D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708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353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353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A10"/>
    <w:pPr>
      <w:ind w:left="720"/>
      <w:contextualSpacing/>
    </w:pPr>
  </w:style>
  <w:style w:type="table" w:styleId="TableGrid">
    <w:name w:val="Table Grid"/>
    <w:basedOn w:val="TableNormal"/>
    <w:uiPriority w:val="39"/>
    <w:rsid w:val="00EB656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3A67A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13C0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070840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8454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2C353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2C353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6C2D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080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811"/>
  </w:style>
  <w:style w:type="paragraph" w:styleId="Footer">
    <w:name w:val="footer"/>
    <w:basedOn w:val="Normal"/>
    <w:link w:val="FooterChar"/>
    <w:uiPriority w:val="99"/>
    <w:unhideWhenUsed/>
    <w:rsid w:val="00080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811"/>
  </w:style>
  <w:style w:type="character" w:customStyle="1" w:styleId="Heading2Char">
    <w:name w:val="Heading 2 Char"/>
    <w:basedOn w:val="DefaultParagraphFont"/>
    <w:link w:val="Heading2"/>
    <w:uiPriority w:val="9"/>
    <w:semiHidden/>
    <w:rsid w:val="008A2D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840CE6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79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92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2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23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347205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7662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343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979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1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8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45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46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9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0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86773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5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9586995">
          <w:marLeft w:val="-150"/>
          <w:marRight w:val="-15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45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12191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838018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35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0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2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8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93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2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87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 ganesan</dc:creator>
  <cp:lastModifiedBy>WELCOME 1</cp:lastModifiedBy>
  <cp:revision>2</cp:revision>
  <cp:lastPrinted>2021-10-31T11:41:00Z</cp:lastPrinted>
  <dcterms:created xsi:type="dcterms:W3CDTF">2021-11-10T03:06:00Z</dcterms:created>
  <dcterms:modified xsi:type="dcterms:W3CDTF">2021-11-10T03:06:00Z</dcterms:modified>
</cp:coreProperties>
</file>